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расалес</w:t>
      </w:r>
      <w:r>
        <w:t xml:space="preserve"> </w:t>
      </w:r>
      <w:r>
        <w:t xml:space="preserve">Сарасба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68 Лабораторная работа No 7. Командная оболочка Midnight Commander</w:t>
      </w:r>
      <w:r>
        <w:t xml:space="preserve"> </w:t>
      </w:r>
      <w:r>
        <w:t xml:space="preserve">Таблица 7.2</w:t>
      </w:r>
      <w:r>
        <w:t xml:space="preserve"> </w:t>
      </w:r>
      <w:r>
        <w:t xml:space="preserve">Клавиши для редактирования файла</w:t>
      </w:r>
      <w:r>
        <w:t xml:space="preserve"> </w:t>
      </w: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  <w:r>
        <w:t xml:space="preserve"> </w:t>
      </w:r>
      <w:r>
        <w:t xml:space="preserve">7.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щие сведения</w:t>
      </w:r>
      <w:r>
        <w:t xml:space="preserve"> </w:t>
      </w: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 (табл. 7.1)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  <w:r>
        <w:t xml:space="preserve"> </w:t>
      </w:r>
      <w:r>
        <w:t xml:space="preserve">Режимы отображения панелей и управление ими</w:t>
      </w:r>
      <w:r>
        <w:t xml:space="preserve"> </w:t>
      </w: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 упражнение было посмотреть спрабку с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35345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image/WhatsApp%20Image%202023-03-25%20at%2014.46.0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том я ввела в терминале команду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и изучила ее структуру. Справа и слева открыты каталоги, которые можно выбрать. Внизу есть командная строка, с помощью которой можно проводить различные манипуляции с выбранными каталогами. В самом низы указаны горячие клавиши. Самая верхня строчка представляет собой меню. Обратиться к нему можно через F9. В этой строке есть пять подменю: Левая панель, Файл, Команда, настройки и Правая панель. С помощью Enter эти подменю можно посмотреть подробнее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07004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3-25%20at%2014.55.04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Я выполняю несколько операций.</w:t>
      </w:r>
      <w:r>
        <w:t xml:space="preserve"> </w:t>
      </w:r>
      <w:r>
        <w:t xml:space="preserve">Для смены панелей я использовал клавиши ctrl+u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21821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3-25%20at%2015.01.06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Используя Ctrl+o, я отключаю обе панели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130968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3-25%20at%2015.03.2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я скопировал файл с помощью F5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35766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3-25%20at%2015.05.56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и я создаю каталог с помощью F6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59435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3-25%20at%2015.09.38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Далее я начала работать с панелями. Об открытых в них каталогах можно вывести информацию с помощью Ctrl+x i или открыв нужное в Меню. Менеджер выводит информацию на одной из панелей, и она достаточно полная. Указаны имя каталога, права доступа, владелец. Также указано то, когда каталог изменен и модифицирован. Можно увидеть, в каком каталоге находится этот подкаталог и размер подкаталога. Также указан тип, устройство, на котором расположен, и свободное место на устройстве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83181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3-25%20at%2015.11.09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35766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3-25%20at%2015.13.24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Затем я захожу в файл и редактирую его, не сохраняя изменений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61407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image/WhatsApp%20Image%202023-03-25%20at%2015.14.35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Позже я создала каталог, который я называю «catalog»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23070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image/WhatsApp%20Image%202023-03-25%20at%2015.18.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Я скопировала изображение в каталог, созданный с помощью F5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944032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image/WhatsApp%20Image%202023-03-25%20at%2015.19.59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Потом начала работу с командной строкой. Необходимо было в выбранном каталоге найти какие-то файлы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191087"/>
            <wp:effectExtent b="0" l="0" r="0" t="0"/>
            <wp:docPr descr="Figure 12: " title="" id="68" name="Picture"/>
            <a:graphic>
              <a:graphicData uri="http://schemas.openxmlformats.org/drawingml/2006/picture">
                <pic:pic>
                  <pic:nvPicPr>
                    <pic:cNvPr descr="image/WhatsApp%20Image%202023-03-25%20at%2015.25.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После с помощью подменю Команда я посмотрела файл раширений, в котором указана информация о расширениях в mc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965863"/>
            <wp:effectExtent b="0" l="0" r="0" t="0"/>
            <wp:docPr descr="Figure 13: " title="" id="72" name="Picture"/>
            <a:graphic>
              <a:graphicData uri="http://schemas.openxmlformats.org/drawingml/2006/picture">
                <pic:pic>
                  <pic:nvPicPr>
                    <pic:cNvPr descr="image/WhatsApp%20Image%202023-03-25%20at%2015.28.05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А потом там же открыла файл меню, выбрав пользовательский формат. В файле написан код, по которому работает Меню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931674"/>
            <wp:effectExtent b="0" l="0" r="0" t="0"/>
            <wp:docPr descr="Figure 14: " title="" id="76" name="Picture"/>
            <a:graphic>
              <a:graphicData uri="http://schemas.openxmlformats.org/drawingml/2006/picture">
                <pic:pic>
                  <pic:nvPicPr>
                    <pic:cNvPr descr="image/WhatsApp%20Image%202023-03-25%20at%2015.29.18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Вызываем подменю Настройки и изучаем его. В нем можно скорректировать настройки работы с панелями; поменять внешний вид и настройку панелей; протестировать функциональные клавиши; установить или убрать окно, которое запрашивает подтверждение действий после какой-либо операции; задать формат обработки ифнормации локальным терминалом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913223"/>
            <wp:effectExtent b="0" l="0" r="0" t="0"/>
            <wp:docPr descr="Figure 15: " title="" id="80" name="Picture"/>
            <a:graphic>
              <a:graphicData uri="http://schemas.openxmlformats.org/drawingml/2006/picture">
                <pic:pic>
                  <pic:nvPicPr>
                    <pic:cNvPr descr="image/WhatsApp%20Image%202023-03-25%20at%2015.31.09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Следующие проводились с редактором mc.</w:t>
      </w:r>
      <w:r>
        <w:t xml:space="preserve"> </w:t>
      </w:r>
      <w:r>
        <w:t xml:space="preserve">Я создала новый файл с именем text.txt с помощью touch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955260"/>
            <wp:effectExtent b="0" l="0" r="0" t="0"/>
            <wp:docPr descr="Figure 16: " title="" id="84" name="Picture"/>
            <a:graphic>
              <a:graphicData uri="http://schemas.openxmlformats.org/drawingml/2006/picture">
                <pic:pic>
                  <pic:nvPicPr>
                    <pic:cNvPr descr="image/WhatsApp%20Image%202023-03-25%20at%2015.36.53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В файл я добавила текст из интернета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942145"/>
            <wp:effectExtent b="0" l="0" r="0" t="0"/>
            <wp:docPr descr="Figure 17: " title="" id="88" name="Picture"/>
            <a:graphic>
              <a:graphicData uri="http://schemas.openxmlformats.org/drawingml/2006/picture">
                <pic:pic>
                  <pic:nvPicPr>
                    <pic:cNvPr descr="image/WhatsApp%20Image%202023-03-25%20at%2015.39.51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Я делала следующие шаги:</w:t>
      </w:r>
    </w:p>
    <w:p>
      <w:pPr>
        <w:pStyle w:val="BodyText"/>
      </w:pPr>
      <w:r>
        <w:t xml:space="preserve">Удалить строку текста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582993"/>
            <wp:effectExtent b="0" l="0" r="0" t="0"/>
            <wp:docPr descr="Figure 18: " title="" id="92" name="Picture"/>
            <a:graphic>
              <a:graphicData uri="http://schemas.openxmlformats.org/drawingml/2006/picture">
                <pic:pic>
                  <pic:nvPicPr>
                    <pic:cNvPr descr="image/WhatsApp%20Image%202023-03-25%20at%2015.41.45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Выделить фрагмент текста и скопируйте его на новую строку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686232"/>
            <wp:effectExtent b="0" l="0" r="0" t="0"/>
            <wp:docPr descr="Figure 19: " title="" id="96" name="Picture"/>
            <a:graphic>
              <a:graphicData uri="http://schemas.openxmlformats.org/drawingml/2006/picture">
                <pic:pic>
                  <pic:nvPicPr>
                    <pic:cNvPr descr="image/WhatsApp%20Image%202023-03-25%20at%2015.43.12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Выделить фрагмент текста и перенесите его на новую строку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749136"/>
            <wp:effectExtent b="0" l="0" r="0" t="0"/>
            <wp:docPr descr="Figure 20: " title="" id="100" name="Picture"/>
            <a:graphic>
              <a:graphicData uri="http://schemas.openxmlformats.org/drawingml/2006/picture">
                <pic:pic>
                  <pic:nvPicPr>
                    <pic:cNvPr descr="image/WhatsApp%20Image%202023-03-25%20at%2015.46.31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Сохранить файл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472486"/>
            <wp:effectExtent b="0" l="0" r="0" t="0"/>
            <wp:docPr descr="Figure 21: " title="" id="104" name="Picture"/>
            <a:graphic>
              <a:graphicData uri="http://schemas.openxmlformats.org/drawingml/2006/picture">
                <pic:pic>
                  <pic:nvPicPr>
                    <pic:cNvPr descr="image/WhatsApp%20Image%202023-03-25%20at%2015.50.55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Отменить последнее действие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1824559"/>
            <wp:effectExtent b="0" l="0" r="0" t="0"/>
            <wp:docPr descr="Figure 22: " title="" id="108" name="Picture"/>
            <a:graphic>
              <a:graphicData uri="http://schemas.openxmlformats.org/drawingml/2006/picture">
                <pic:pic>
                  <pic:nvPicPr>
                    <pic:cNvPr descr="image/WhatsApp%20Image%202023-03-25%20at%2015.52.15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p>
      <w:pPr>
        <w:pStyle w:val="BodyTex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979717"/>
            <wp:effectExtent b="0" l="0" r="0" t="0"/>
            <wp:docPr descr="Figure 23: " title="" id="112" name="Picture"/>
            <a:graphic>
              <a:graphicData uri="http://schemas.openxmlformats.org/drawingml/2006/picture">
                <pic:pic>
                  <pic:nvPicPr>
                    <pic:cNvPr descr="image/WhatsApp%20Image%202023-03-25%20at%2015.54.20.jpe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оболочки Midnight Commander и получили практические навыки просмотра директорий и файлов; манипуляции с ними.</w:t>
      </w:r>
    </w:p>
    <w:bookmarkEnd w:id="116"/>
    <w:bookmarkStart w:id="11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Стандартный режим работы mc - двые включенные панели, левая и правая, в которых отображаются каталоги. Также командную оболочку можно включить и в других режимах.</w:t>
      </w:r>
    </w:p>
    <w:p>
      <w:pPr>
        <w:pStyle w:val="BodyText"/>
      </w:pPr>
      <w:r>
        <w:t xml:space="preserve">Режим быстрого просмотра - режим, в котором панель переключается на отображение содержимого файла, подсвеченного в другой панели.</w:t>
      </w:r>
    </w:p>
    <w:p>
      <w:pPr>
        <w:pStyle w:val="BodyText"/>
      </w:pPr>
      <w:r>
        <w:t xml:space="preserve">Режим информации -режим, в котором на панель выводится информация о подсвеченном в другой панели файле и о текущей файловой системе (указаны имя каталога, права доступа, владелец; также указано то, когда каталог изменен и модифицирован; можно увидеть, в каком каталоге находится этот подкаталог и размер подкаталога; акже указан тип, устройство, на котором расположен, и свободное место на устройстве)</w:t>
      </w:r>
    </w:p>
    <w:p>
      <w:pPr>
        <w:pStyle w:val="BodyText"/>
      </w:pPr>
      <w:r>
        <w:t xml:space="preserve">Режим дерева - режим, в котором показывается иерархия кататлогов в виде соединенного списка.</w:t>
      </w:r>
    </w:p>
    <w:p>
      <w:pPr>
        <w:pStyle w:val="BodyTex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Shell и mc имеют очень много одинаковых команд, которые можно выполнить. Примеры: копирование файлов, поиск.</w:t>
      </w:r>
    </w:p>
    <w:p>
      <w:pPr>
        <w:pStyle w:val="BodyTex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левой и правой панелях показываются каталоги, которые мы выбрали. Список фалов позволяет посмотреть файлы в домашнем каталоге; Быстрый просмотр позволяет выполнить быстрый просмотр содержимого панели; Информация позволяет посмотреть информацию о файле или каталоге; Можно выбрать Формат списка с помощью соответсвующего подпункта;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Подменю Файл состоит из подпунктов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1 . – Символическая ссылка ( Ctrl-x s ) — позволяет создать символическую ссылку к текущему (или выделенному) файлу2 . 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pStyle w:val="BodyTex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</w:t>
      </w:r>
    </w:p>
    <w:p>
      <w:pPr>
        <w:pStyle w:val="BodyText"/>
      </w:pPr>
      <w:r>
        <w:t xml:space="preserve">Команды меню Команда :</w:t>
      </w:r>
    </w:p>
    <w:p>
      <w:pPr>
        <w:pStyle w:val="BodyText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.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BodyTex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</w:p>
    <w:p>
      <w:pPr>
        <w:pStyle w:val="BodyTex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- Вызов контекстно-зависимой подсказки</w:t>
      </w:r>
    </w:p>
    <w:p>
      <w:pPr>
        <w:pStyle w:val="BodyText"/>
      </w:pPr>
      <w:r>
        <w:t xml:space="preserve">F2 -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- Создание подкаталога в каталоге, отображаемом в активной панели</w:t>
      </w:r>
    </w:p>
    <w:p>
      <w:pPr>
        <w:pStyle w:val="BodyText"/>
      </w:pPr>
      <w:r>
        <w:t xml:space="preserve">F8 -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- Вызов меню mc</w:t>
      </w:r>
    </w:p>
    <w:p>
      <w:pPr>
        <w:pStyle w:val="BodyText"/>
      </w:pPr>
      <w:r>
        <w:t xml:space="preserve">F10 - Выход из mc</w:t>
      </w:r>
    </w:p>
    <w:p>
      <w:pPr>
        <w:pStyle w:val="BodyTex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Ctrl-y - удалить строку</w:t>
      </w:r>
    </w:p>
    <w:p>
      <w:pPr>
        <w:pStyle w:val="BodyText"/>
      </w:pPr>
      <w:r>
        <w:t xml:space="preserve">Ctrl-u - отмена последней операции</w:t>
      </w:r>
    </w:p>
    <w:p>
      <w:pPr>
        <w:pStyle w:val="BodyText"/>
      </w:pPr>
      <w:r>
        <w:t xml:space="preserve">Ins - вставка/замена</w:t>
      </w:r>
    </w:p>
    <w:p>
      <w:pPr>
        <w:pStyle w:val="BodyText"/>
      </w:pPr>
      <w:r>
        <w:t xml:space="preserve">F7 - поиск (можно использовать регулярные выражения)</w:t>
      </w:r>
    </w:p>
    <w:p>
      <w:pPr>
        <w:pStyle w:val="BodyText"/>
      </w:pPr>
      <w:r>
        <w:t xml:space="preserve">Shift-F7 - повтор последней операции поиска</w:t>
      </w:r>
    </w:p>
    <w:p>
      <w:pPr>
        <w:pStyle w:val="BodyText"/>
      </w:pPr>
      <w:r>
        <w:t xml:space="preserve">F4 - замена</w:t>
      </w:r>
    </w:p>
    <w:p>
      <w:pPr>
        <w:pStyle w:val="BodyText"/>
      </w:pPr>
      <w:r>
        <w:t xml:space="preserve">F3 - первое нажатие — начало выделения, второе — окончание выделения</w:t>
      </w:r>
    </w:p>
    <w:p>
      <w:pPr>
        <w:pStyle w:val="BodyText"/>
      </w:pPr>
      <w:r>
        <w:t xml:space="preserve">F5 - копировать выделенный фрагмент</w:t>
      </w:r>
    </w:p>
    <w:p>
      <w:pPr>
        <w:pStyle w:val="BodyText"/>
      </w:pPr>
      <w:r>
        <w:t xml:space="preserve">F6 - переместить выделенный фрагмент</w:t>
      </w:r>
    </w:p>
    <w:p>
      <w:pPr>
        <w:pStyle w:val="BodyText"/>
      </w:pPr>
      <w:r>
        <w:t xml:space="preserve">F8 - удалить выделенный фрагмент</w:t>
      </w:r>
    </w:p>
    <w:p>
      <w:pPr>
        <w:pStyle w:val="BodyText"/>
      </w:pPr>
      <w:r>
        <w:t xml:space="preserve">F2 - записать изменения в файл</w:t>
      </w:r>
    </w:p>
    <w:p>
      <w:pPr>
        <w:pStyle w:val="BodyText"/>
      </w:pPr>
      <w:r>
        <w:t xml:space="preserve">F10 - выйти из редактора</w:t>
      </w:r>
    </w:p>
    <w:p>
      <w:pPr>
        <w:pStyle w:val="BodyText"/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pStyle w:val="BodyTex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· файл помощи для MC. /usr/lib/mc.hlp · файл расширений, используемый по умолчанию. /usr/lib/mc/mc.ext · файл расширений, конфигурации редактора. $HOME/.mc.ext · системный инициализационный файл. /usr/lib/mc/mc.ini · фаил который содержит основные установки. /usr/lib/mc/mc.lib · инициализационный файл пользователя. Если он существует, то системный файл mc.ini игнорируется. $HOME/.mc.ini · этот файл содержит подсказки, отображаемые в нижней части экрана. /usr/lib/mc/mc.hint · системный файл меню MC, используемый по умолчанию. /usr/lib/mc/mc.menu · файл меню пользователя. Если он существует, то системный файл меню игнорируется. $HOME/.mc.menu · инициализационный файл пользователя. Если он существует, то системный файл mc.ini игнорируется. $HOME/.mc.tree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7</dc:title>
  <dc:creator>Брасалес Сарасбати</dc:creator>
  <dc:language>ru-RU</dc:language>
  <cp:keywords/>
  <dcterms:created xsi:type="dcterms:W3CDTF">2023-03-25T14:47:25Z</dcterms:created>
  <dcterms:modified xsi:type="dcterms:W3CDTF">2023-03-25T1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